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6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o you think that jaguars and pumas are currently a threat to your community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9% (9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4% (28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% (192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6:51Z</dcterms:created>
  <dcterms:modified xsi:type="dcterms:W3CDTF">2024-02-21T03:1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